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C15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96E4BF4" w:rsidR="007B4A91" w:rsidRDefault="0043655D" w:rsidP="0043655D">
      <w:pPr>
        <w:ind w:left="720"/>
        <w:rPr>
          <w:sz w:val="28"/>
          <w:szCs w:val="28"/>
        </w:rPr>
      </w:pPr>
      <w:r>
        <w:rPr>
          <w:sz w:val="28"/>
          <w:szCs w:val="28"/>
        </w:rPr>
        <w:t>-  WIMBLEDON</w:t>
      </w:r>
    </w:p>
    <w:p w14:paraId="34A9E19B" w14:textId="77777777" w:rsidR="007B4A91" w:rsidRDefault="00DC15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EE6A9E8" w14:textId="77777777" w:rsidR="00083FDF" w:rsidRDefault="0043655D" w:rsidP="0043655D">
      <w:pPr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="00083FDF">
        <w:rPr>
          <w:sz w:val="28"/>
          <w:szCs w:val="28"/>
        </w:rPr>
        <w:t xml:space="preserve">  It is a game of </w:t>
      </w:r>
      <w:proofErr w:type="spellStart"/>
      <w:r w:rsidR="00083FDF">
        <w:rPr>
          <w:sz w:val="28"/>
          <w:szCs w:val="28"/>
        </w:rPr>
        <w:t>feirce</w:t>
      </w:r>
      <w:proofErr w:type="spellEnd"/>
      <w:r w:rsidR="00083FDF">
        <w:rPr>
          <w:sz w:val="28"/>
          <w:szCs w:val="28"/>
        </w:rPr>
        <w:t xml:space="preserve"> tennis and you have to run after each and</w:t>
      </w:r>
    </w:p>
    <w:p w14:paraId="555F2033" w14:textId="4AF123A9" w:rsidR="007B4A91" w:rsidRDefault="00083FDF" w:rsidP="0043655D">
      <w:pPr>
        <w:rPr>
          <w:sz w:val="28"/>
          <w:szCs w:val="28"/>
        </w:rPr>
      </w:pPr>
      <w:r>
        <w:rPr>
          <w:sz w:val="28"/>
          <w:szCs w:val="28"/>
        </w:rPr>
        <w:t xml:space="preserve">            every ball and try not to give much points to your opponent.</w:t>
      </w:r>
    </w:p>
    <w:p w14:paraId="1FF1EC8E" w14:textId="1486AF6A" w:rsidR="00083FDF" w:rsidRDefault="00083FDF" w:rsidP="0043655D">
      <w:pPr>
        <w:rPr>
          <w:sz w:val="28"/>
          <w:szCs w:val="28"/>
        </w:rPr>
      </w:pPr>
      <w:r>
        <w:rPr>
          <w:sz w:val="28"/>
          <w:szCs w:val="28"/>
        </w:rPr>
        <w:t xml:space="preserve">            The game is best of 3sets, (6-6) </w:t>
      </w:r>
      <w:proofErr w:type="gramStart"/>
      <w:r>
        <w:rPr>
          <w:sz w:val="28"/>
          <w:szCs w:val="28"/>
        </w:rPr>
        <w:t>7 point</w:t>
      </w:r>
      <w:proofErr w:type="gramEnd"/>
      <w:r>
        <w:rPr>
          <w:sz w:val="28"/>
          <w:szCs w:val="28"/>
        </w:rPr>
        <w:t xml:space="preserve"> tiebreak, (1set all) decider </w:t>
      </w:r>
    </w:p>
    <w:p w14:paraId="0E043FB1" w14:textId="72DF6417" w:rsidR="00083FDF" w:rsidRPr="0043655D" w:rsidRDefault="00083FDF" w:rsidP="0043655D">
      <w:pPr>
        <w:rPr>
          <w:sz w:val="28"/>
          <w:szCs w:val="28"/>
        </w:rPr>
      </w:pPr>
      <w:r>
        <w:rPr>
          <w:sz w:val="28"/>
          <w:szCs w:val="28"/>
        </w:rPr>
        <w:t xml:space="preserve">             Set.</w:t>
      </w:r>
    </w:p>
    <w:p w14:paraId="3D632C61" w14:textId="77777777" w:rsidR="007B4A91" w:rsidRDefault="00DC15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6943A8AB" w:rsidR="007B4A91" w:rsidRDefault="00556965" w:rsidP="0043655D">
      <w:pPr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28797C76" w14:textId="77777777" w:rsidR="0043655D" w:rsidRDefault="0043655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- You are playing </w:t>
      </w:r>
      <w:proofErr w:type="spellStart"/>
      <w:proofErr w:type="gramStart"/>
      <w:r>
        <w:rPr>
          <w:sz w:val="28"/>
          <w:szCs w:val="28"/>
        </w:rPr>
        <w:t>final’s</w:t>
      </w:r>
      <w:proofErr w:type="spellEnd"/>
      <w:proofErr w:type="gramEnd"/>
      <w:r>
        <w:rPr>
          <w:sz w:val="28"/>
          <w:szCs w:val="28"/>
        </w:rPr>
        <w:t xml:space="preserve"> of Wimbledon. You will be achieving your     childhood dream if you win this tournament. You have to bring glory </w:t>
      </w:r>
    </w:p>
    <w:p w14:paraId="41B53D71" w14:textId="41375170" w:rsidR="007B4A91" w:rsidRDefault="0043655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your country, your family, and yourself. </w:t>
      </w:r>
    </w:p>
    <w:p w14:paraId="6102F988" w14:textId="77777777" w:rsidR="007B4A91" w:rsidRDefault="00DC15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DC15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C15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6935898" w:rsidR="007B4A91" w:rsidRDefault="00083F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omni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eim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FE1ABB9" w:rsidR="007B4A91" w:rsidRDefault="00083F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move side to side with the up and down keys. Once it reaches the ball it will hit the ball back to your opponent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D6FD408" w:rsidR="007B4A91" w:rsidRDefault="00083FD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exander Sascha Zverev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9F296B8" w:rsidR="007B4A91" w:rsidRDefault="00083FD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move side to side</w:t>
            </w:r>
            <w:r>
              <w:rPr>
                <w:sz w:val="28"/>
                <w:szCs w:val="28"/>
              </w:rPr>
              <w:t xml:space="preserve"> along with the ball</w:t>
            </w:r>
            <w:r>
              <w:rPr>
                <w:sz w:val="28"/>
                <w:szCs w:val="28"/>
              </w:rPr>
              <w:t>. Once it reaches the ball it will hit the ball back to your opponent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54F22DEB" w:rsidR="00556965" w:rsidRDefault="00083FDF" w:rsidP="00A22DE4">
      <w:pPr>
        <w:pStyle w:val="ListParagraph"/>
        <w:numPr>
          <w:ilvl w:val="0"/>
          <w:numId w:val="9"/>
        </w:numPr>
      </w:pPr>
      <w:r>
        <w:t>You are playing on a grass court</w:t>
      </w:r>
      <w:r w:rsidR="00A22DE4">
        <w:t xml:space="preserve">. There will be </w:t>
      </w:r>
      <w:proofErr w:type="gramStart"/>
      <w:r w:rsidR="00A22DE4">
        <w:t>9 line</w:t>
      </w:r>
      <w:proofErr w:type="gramEnd"/>
      <w:r w:rsidR="00A22DE4">
        <w:t xml:space="preserve"> umpires and one main umpire sit on a high chair. Then there will be 6 ball boys/girls around you. </w:t>
      </w:r>
      <w:proofErr w:type="spellStart"/>
      <w:r w:rsidR="00A22DE4">
        <w:t>You</w:t>
      </w:r>
      <w:proofErr w:type="spellEnd"/>
      <w:r w:rsidR="00A22DE4">
        <w:t xml:space="preserve"> will be surrounded by </w:t>
      </w:r>
      <w:proofErr w:type="spellStart"/>
      <w:r w:rsidR="00A22DE4">
        <w:t>hundereds</w:t>
      </w:r>
      <w:proofErr w:type="spellEnd"/>
      <w:r w:rsidR="00A22DE4">
        <w:t xml:space="preserve"> of </w:t>
      </w:r>
      <w:proofErr w:type="spellStart"/>
      <w:r w:rsidR="00A22DE4">
        <w:t>specteters</w:t>
      </w:r>
      <w:proofErr w:type="spellEnd"/>
      <w:r w:rsidR="00A22DE4">
        <w:t xml:space="preserve">. Some cheering for you, some cheering for your </w:t>
      </w:r>
      <w:proofErr w:type="spellStart"/>
      <w:r w:rsidR="00A22DE4">
        <w:t>oppnent</w:t>
      </w:r>
      <w:proofErr w:type="spellEnd"/>
      <w:r w:rsidR="00A22DE4">
        <w:t xml:space="preserve"> and then there is the royal box, where the </w:t>
      </w:r>
      <w:proofErr w:type="spellStart"/>
      <w:r w:rsidR="00A22DE4">
        <w:t>royaltys</w:t>
      </w:r>
      <w:proofErr w:type="spellEnd"/>
      <w:r w:rsidR="00A22DE4">
        <w:t xml:space="preserve"> are seated.</w:t>
      </w:r>
    </w:p>
    <w:p w14:paraId="54868568" w14:textId="77777777" w:rsidR="00A22DE4" w:rsidRDefault="00A22DE4"/>
    <w:p w14:paraId="1C560CE8" w14:textId="2FAC261E" w:rsidR="007B4A91" w:rsidRDefault="00DC15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C15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C1500">
      <w:pPr>
        <w:rPr>
          <w:sz w:val="28"/>
          <w:szCs w:val="28"/>
        </w:rPr>
      </w:pPr>
      <w:r>
        <w:lastRenderedPageBreak/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C15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1A97AF8E" w14:textId="6FB87033" w:rsidR="00A22DE4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1B537BC" w14:textId="28291128" w:rsidR="00A22DE4" w:rsidRDefault="00A22DE4" w:rsidP="00A22DE4">
      <w:pPr>
        <w:pStyle w:val="ListParagraph"/>
        <w:numPr>
          <w:ilvl w:val="0"/>
          <w:numId w:val="9"/>
        </w:numPr>
        <w:rPr>
          <w:sz w:val="28"/>
          <w:szCs w:val="28"/>
        </w:rPr>
      </w:pPr>
      <w:r>
        <w:rPr>
          <w:sz w:val="28"/>
          <w:szCs w:val="28"/>
        </w:rPr>
        <w:t xml:space="preserve">The game will start once you serve the ball by pressing the key </w:t>
      </w:r>
      <w:proofErr w:type="spellStart"/>
      <w:r>
        <w:rPr>
          <w:sz w:val="28"/>
          <w:szCs w:val="28"/>
        </w:rPr>
        <w:t>alloted</w:t>
      </w:r>
      <w:proofErr w:type="spellEnd"/>
      <w:r>
        <w:rPr>
          <w:sz w:val="28"/>
          <w:szCs w:val="28"/>
        </w:rPr>
        <w:t xml:space="preserve"> to it. The scoring system will be the same as a tennis game</w:t>
      </w:r>
    </w:p>
    <w:p w14:paraId="4A84042C" w14:textId="5766219F" w:rsidR="00A22DE4" w:rsidRPr="00A22DE4" w:rsidRDefault="00A22DE4" w:rsidP="00A22DE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(15 - 30 </w:t>
      </w:r>
      <w:r w:rsidR="000E15AC">
        <w:rPr>
          <w:sz w:val="28"/>
          <w:szCs w:val="28"/>
        </w:rPr>
        <w:t xml:space="preserve">- </w:t>
      </w:r>
      <w:r>
        <w:rPr>
          <w:sz w:val="28"/>
          <w:szCs w:val="28"/>
        </w:rPr>
        <w:t>45</w:t>
      </w:r>
      <w:r w:rsidR="000E15AC">
        <w:rPr>
          <w:sz w:val="28"/>
          <w:szCs w:val="28"/>
        </w:rPr>
        <w:t xml:space="preserve"> - game point</w:t>
      </w:r>
      <w:r>
        <w:rPr>
          <w:sz w:val="28"/>
          <w:szCs w:val="28"/>
        </w:rPr>
        <w:t>)</w:t>
      </w:r>
      <w:r w:rsidR="000E15AC">
        <w:rPr>
          <w:sz w:val="28"/>
          <w:szCs w:val="28"/>
        </w:rPr>
        <w:t xml:space="preserve">. </w:t>
      </w:r>
    </w:p>
    <w:p w14:paraId="24B987DE" w14:textId="488F82AA" w:rsidR="007B4A91" w:rsidRDefault="00DC15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50C2"/>
    <w:multiLevelType w:val="hybridMultilevel"/>
    <w:tmpl w:val="D988F5E0"/>
    <w:lvl w:ilvl="0" w:tplc="874E3F32">
      <w:numFmt w:val="bullet"/>
      <w:lvlText w:val="﷒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438743BB"/>
    <w:multiLevelType w:val="hybridMultilevel"/>
    <w:tmpl w:val="C4A0D424"/>
    <w:lvl w:ilvl="0" w:tplc="F064D340"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4EB28E2"/>
    <w:multiLevelType w:val="hybridMultilevel"/>
    <w:tmpl w:val="98A67DD2"/>
    <w:lvl w:ilvl="0" w:tplc="070E07A4"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9D713AD"/>
    <w:multiLevelType w:val="hybridMultilevel"/>
    <w:tmpl w:val="53BCAA20"/>
    <w:lvl w:ilvl="0" w:tplc="92228B2A">
      <w:numFmt w:val="bullet"/>
      <w:lvlText w:val="-"/>
      <w:lvlJc w:val="left"/>
      <w:pPr>
        <w:ind w:left="900" w:hanging="360"/>
      </w:pPr>
      <w:rPr>
        <w:rFonts w:ascii="Arial" w:eastAsia="Arial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69D72EC2"/>
    <w:multiLevelType w:val="hybridMultilevel"/>
    <w:tmpl w:val="02C6D332"/>
    <w:lvl w:ilvl="0" w:tplc="9D6CC5FC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8"/>
  </w:num>
  <w:num w:numId="4">
    <w:abstractNumId w:val="7"/>
  </w:num>
  <w:num w:numId="5">
    <w:abstractNumId w:val="0"/>
  </w:num>
  <w:num w:numId="6">
    <w:abstractNumId w:val="4"/>
  </w:num>
  <w:num w:numId="7">
    <w:abstractNumId w:val="3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83FDF"/>
    <w:rsid w:val="000E15AC"/>
    <w:rsid w:val="0043655D"/>
    <w:rsid w:val="00455290"/>
    <w:rsid w:val="00556965"/>
    <w:rsid w:val="007B4A91"/>
    <w:rsid w:val="00A22DE4"/>
    <w:rsid w:val="00DC1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4365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D58248-A97A-477E-8E76-AF9817977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is</dc:creator>
  <cp:lastModifiedBy>artisachdev1970@gmail.com</cp:lastModifiedBy>
  <cp:revision>2</cp:revision>
  <dcterms:created xsi:type="dcterms:W3CDTF">2021-08-16T06:09:00Z</dcterms:created>
  <dcterms:modified xsi:type="dcterms:W3CDTF">2021-08-16T06:09:00Z</dcterms:modified>
</cp:coreProperties>
</file>